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31835541" w:rsidR="00821DBC" w:rsidRDefault="00945CEA" w:rsidP="00821DBC">
      <w:pPr>
        <w:pStyle w:val="ListParagraph"/>
        <w:numPr>
          <w:ilvl w:val="0"/>
          <w:numId w:val="32"/>
        </w:numPr>
      </w:pPr>
      <w:r w:rsidRPr="00945CEA">
        <w:t>Define the tasks and responsibilities clearly to the testing team members and assign them based on their expertise and skills. </w:t>
      </w:r>
    </w:p>
    <w:p w14:paraId="1209CE13" w14:textId="185CAB9B" w:rsidR="0017523D" w:rsidRDefault="0017523D" w:rsidP="00821DBC">
      <w:pPr>
        <w:pStyle w:val="ListParagraph"/>
        <w:numPr>
          <w:ilvl w:val="0"/>
          <w:numId w:val="32"/>
        </w:numPr>
      </w:pPr>
      <w:r w:rsidRPr="0017523D">
        <w:t>Conduct a peer review of test cases and scripts to identify and rectify any errors. </w:t>
      </w:r>
    </w:p>
    <w:p w14:paraId="2A2B84F3" w14:textId="4C9106B2" w:rsidR="002D3ADB" w:rsidRPr="00821DBC" w:rsidRDefault="002D3ADB" w:rsidP="00821DBC">
      <w:pPr>
        <w:pStyle w:val="ListParagraph"/>
        <w:numPr>
          <w:ilvl w:val="0"/>
          <w:numId w:val="32"/>
        </w:numPr>
      </w:pPr>
      <w:r w:rsidRPr="002D3ADB">
        <w:t>Execute the test cases and scripts according to the test plan. </w:t>
      </w: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66F5B" w14:textId="77777777" w:rsidR="00435B11" w:rsidRDefault="00435B11" w:rsidP="000612CB">
      <w:r>
        <w:separator/>
      </w:r>
    </w:p>
    <w:p w14:paraId="415AA4B4" w14:textId="77777777" w:rsidR="00435B11" w:rsidRDefault="00435B11"/>
  </w:endnote>
  <w:endnote w:type="continuationSeparator" w:id="0">
    <w:p w14:paraId="76A72074" w14:textId="77777777" w:rsidR="00435B11" w:rsidRDefault="00435B11" w:rsidP="000612CB">
      <w:r>
        <w:continuationSeparator/>
      </w:r>
    </w:p>
    <w:p w14:paraId="0494EE44" w14:textId="77777777" w:rsidR="00435B11" w:rsidRDefault="00435B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6E915" w14:textId="77777777" w:rsidR="00435B11" w:rsidRDefault="00435B11" w:rsidP="000612CB">
      <w:r>
        <w:separator/>
      </w:r>
    </w:p>
    <w:p w14:paraId="0698A512" w14:textId="77777777" w:rsidR="00435B11" w:rsidRDefault="00435B11"/>
  </w:footnote>
  <w:footnote w:type="continuationSeparator" w:id="0">
    <w:p w14:paraId="34D59638" w14:textId="77777777" w:rsidR="00435B11" w:rsidRDefault="00435B11" w:rsidP="000612CB">
      <w:r>
        <w:continuationSeparator/>
      </w:r>
    </w:p>
    <w:p w14:paraId="00F0B392" w14:textId="77777777" w:rsidR="00435B11" w:rsidRDefault="00435B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7523D"/>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3AD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35B11"/>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1DBC"/>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45CEA"/>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1</TotalTime>
  <Pages>20</Pages>
  <Words>3136</Words>
  <Characters>178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1</cp:revision>
  <cp:lastPrinted>2012-05-30T05:01:00Z</cp:lastPrinted>
  <dcterms:created xsi:type="dcterms:W3CDTF">2019-01-07T09:22:00Z</dcterms:created>
  <dcterms:modified xsi:type="dcterms:W3CDTF">2023-09-05T12:4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